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. (рис. [??])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. (рис. [??])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. (рис. [??])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. (рис. [??])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. (рис. [??])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bookmarkStart w:id="65" w:name="X01a861a64db809a2c5e27ec2f8ab84beab49f0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. (рис. [??])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. (рис. [??])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227989"/>
            <wp:effectExtent b="0" l="0" r="0" t="0"/>
            <wp:docPr descr="Запущенный исполнительный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09:45:33Z</dcterms:created>
  <dcterms:modified xsi:type="dcterms:W3CDTF">2023-10-25T09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